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2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3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idh_mu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fu_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 (318, 9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55, 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recurrent_status_at_s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0 (3.70, 5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3.00, 6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exact test; Fisher's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0:47:48Z</dcterms:created>
  <dcterms:modified xsi:type="dcterms:W3CDTF">2024-10-28T0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